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0F9D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RUICHSS 202</w:t>
      </w:r>
      <w:r w:rsidR="0065395B">
        <w:rPr>
          <w:b/>
          <w:bCs/>
          <w:sz w:val="28"/>
          <w:szCs w:val="28"/>
        </w:rPr>
        <w:t>1</w:t>
      </w:r>
    </w:p>
    <w:p w:rsidR="00E34058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Author Declaration Form</w:t>
      </w:r>
    </w:p>
    <w:p w:rsidR="00E34058" w:rsidRDefault="00E34058" w:rsidP="008E6267">
      <w:pPr>
        <w:spacing w:line="360" w:lineRule="auto"/>
        <w:jc w:val="both"/>
      </w:pPr>
      <w:r w:rsidRPr="008E6267">
        <w:t xml:space="preserve">The Author declaration form should be filled after the initial submission of the Extended Abstract. The completed Author Declaration Form should be either scanned and emailed to </w:t>
      </w:r>
      <w:r w:rsidRPr="00553CEA">
        <w:rPr>
          <w:b/>
          <w:bCs/>
        </w:rPr>
        <w:t>ruichss@hss.ruh.ac.lk</w:t>
      </w:r>
      <w:r w:rsidRPr="008E6267">
        <w:t xml:space="preserve"> or posted to the </w:t>
      </w:r>
      <w:r w:rsidRPr="00553CEA">
        <w:rPr>
          <w:b/>
          <w:bCs/>
        </w:rPr>
        <w:t>Co-</w:t>
      </w:r>
      <w:r w:rsidR="00D94585" w:rsidRPr="00553CEA">
        <w:rPr>
          <w:b/>
          <w:bCs/>
        </w:rPr>
        <w:t>Secretary</w:t>
      </w:r>
      <w:r w:rsidRPr="00553CEA">
        <w:rPr>
          <w:b/>
          <w:bCs/>
        </w:rPr>
        <w:t>, RUICHSS 202</w:t>
      </w:r>
      <w:r w:rsidR="00356626">
        <w:rPr>
          <w:b/>
          <w:bCs/>
        </w:rPr>
        <w:t>1</w:t>
      </w:r>
      <w:bookmarkStart w:id="0" w:name="_GoBack"/>
      <w:bookmarkEnd w:id="0"/>
      <w:r w:rsidRPr="00553CEA">
        <w:rPr>
          <w:b/>
          <w:bCs/>
        </w:rPr>
        <w:t>, Faculty of Humanities and Social Sciences, University of Ruhuna, Matara, Sri Lanka</w:t>
      </w:r>
      <w:r w:rsidRPr="008E6267">
        <w:t>.</w:t>
      </w:r>
    </w:p>
    <w:p w:rsidR="00E34058" w:rsidRDefault="00E34058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  <w:r>
        <w:t>Declaration by the Authors</w:t>
      </w:r>
    </w:p>
    <w:p w:rsidR="00E34058" w:rsidRDefault="00E34058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itle of Paper:</w:t>
      </w:r>
      <w:r w:rsidR="008E6267">
        <w:t xml:space="preserve"> </w:t>
      </w:r>
      <w:r>
        <w:t>………………………………………………………………………………………………………………………………</w:t>
      </w:r>
      <w:r w:rsidR="008E6267">
        <w:t>……</w:t>
      </w:r>
    </w:p>
    <w:p w:rsidR="008E6267" w:rsidRDefault="008E6267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34058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heme: ……………………………………………………………………………………………………………………………………………….</w:t>
      </w:r>
    </w:p>
    <w:p w:rsidR="000E224C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his is to certify that the submission is based on the original work carried out by me/us at the …………………………………………………………………………………………………………………………………………………………………………….. (Department/</w:t>
      </w:r>
      <w:r w:rsidR="00553CEA">
        <w:t xml:space="preserve"> </w:t>
      </w:r>
      <w:r>
        <w:t>Laboratory/</w:t>
      </w:r>
      <w:r w:rsidR="00553CEA">
        <w:t xml:space="preserve"> </w:t>
      </w:r>
      <w:r>
        <w:t>Institute). This work has not been presented or published elsewhere in the same or a similar form,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1.  </w:t>
      </w:r>
      <w:r w:rsidR="00D94585">
        <w:t>Author 1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2.  </w:t>
      </w:r>
      <w:r w:rsidR="00D94585">
        <w:t xml:space="preserve">Author </w:t>
      </w:r>
      <w:r w:rsidR="000E224C">
        <w:t>2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3.  </w:t>
      </w:r>
      <w:r w:rsidR="00D94585">
        <w:t xml:space="preserve">Author </w:t>
      </w:r>
      <w:r w:rsidR="000E224C">
        <w:t>3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4.  </w:t>
      </w:r>
      <w:r w:rsidR="00D94585">
        <w:t xml:space="preserve">Author </w:t>
      </w:r>
      <w:r w:rsidR="000E224C">
        <w:t>4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5.  </w:t>
      </w:r>
      <w:r w:rsidR="00D94585">
        <w:t>Author</w:t>
      </w:r>
      <w:r>
        <w:t xml:space="preserve"> </w:t>
      </w:r>
      <w:r w:rsidR="000E224C">
        <w:t>5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D94585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8E6267" w:rsidRDefault="008E6267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</w:p>
    <w:p w:rsidR="00E34058" w:rsidRDefault="00E34058"/>
    <w:sectPr w:rsidR="00E34058" w:rsidSect="00E3405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714321"/>
    <w:multiLevelType w:val="hybridMultilevel"/>
    <w:tmpl w:val="2AF8F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274C09"/>
    <w:multiLevelType w:val="hybridMultilevel"/>
    <w:tmpl w:val="5A6A1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tDQ0MzI0MTQ3MjNT0lEKTi0uzszPAykwrAUA7IvZISwAAAA="/>
  </w:docVars>
  <w:rsids>
    <w:rsidRoot w:val="00E34058"/>
    <w:rsid w:val="000E224C"/>
    <w:rsid w:val="002B0F9D"/>
    <w:rsid w:val="00356626"/>
    <w:rsid w:val="00553CEA"/>
    <w:rsid w:val="0065395B"/>
    <w:rsid w:val="008E6267"/>
    <w:rsid w:val="00CC4EDE"/>
    <w:rsid w:val="00D94585"/>
    <w:rsid w:val="00E20444"/>
    <w:rsid w:val="00E34058"/>
    <w:rsid w:val="00E80356"/>
    <w:rsid w:val="00EB78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49FA0B-6119-4BA6-B2F0-B4EB5C538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F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40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45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Hiruni</cp:lastModifiedBy>
  <cp:revision>3</cp:revision>
  <cp:lastPrinted>2021-06-05T07:43:00Z</cp:lastPrinted>
  <dcterms:created xsi:type="dcterms:W3CDTF">2021-06-05T07:43:00Z</dcterms:created>
  <dcterms:modified xsi:type="dcterms:W3CDTF">2021-06-05T07:43:00Z</dcterms:modified>
</cp:coreProperties>
</file>